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97578" w14:textId="77777777" w:rsidR="002870C0" w:rsidRPr="002870C0" w:rsidRDefault="002870C0" w:rsidP="002870C0">
      <w:pPr>
        <w:pStyle w:val="Zwykytekst"/>
        <w:spacing w:before="240"/>
        <w:jc w:val="center"/>
        <w:rPr>
          <w:rFonts w:ascii="Times New Roman" w:hAnsi="Times New Roman"/>
          <w:b/>
          <w:sz w:val="32"/>
          <w:szCs w:val="32"/>
          <w:lang w:val="en-US"/>
        </w:rPr>
      </w:pPr>
      <w:r w:rsidRPr="002870C0">
        <w:rPr>
          <w:rStyle w:val="Uwydatnienie"/>
          <w:rFonts w:ascii="Times New Roman" w:hAnsi="Times New Roman"/>
          <w:b/>
          <w:bCs/>
          <w:i w:val="0"/>
          <w:iCs w:val="0"/>
          <w:sz w:val="32"/>
          <w:szCs w:val="32"/>
          <w:lang w:val="en-US"/>
        </w:rPr>
        <w:t xml:space="preserve">Title in </w:t>
      </w:r>
      <w:proofErr w:type="spellStart"/>
      <w:r w:rsidRPr="002870C0">
        <w:rPr>
          <w:rStyle w:val="Uwydatnienie"/>
          <w:rFonts w:ascii="Times New Roman" w:hAnsi="Times New Roman"/>
          <w:b/>
          <w:bCs/>
          <w:i w:val="0"/>
          <w:iCs w:val="0"/>
          <w:sz w:val="32"/>
          <w:szCs w:val="32"/>
          <w:lang w:val="en-US"/>
        </w:rPr>
        <w:t>english</w:t>
      </w:r>
      <w:proofErr w:type="spellEnd"/>
    </w:p>
    <w:p w14:paraId="362C7AEC" w14:textId="77777777" w:rsidR="002870C0" w:rsidRDefault="002870C0" w:rsidP="003871DD">
      <w:pPr>
        <w:jc w:val="center"/>
        <w:rPr>
          <w:b/>
          <w:lang w:val="en-US"/>
        </w:rPr>
      </w:pPr>
    </w:p>
    <w:p w14:paraId="6374932A" w14:textId="77777777" w:rsidR="00664015" w:rsidRDefault="00EC2D9E" w:rsidP="003871DD">
      <w:pPr>
        <w:jc w:val="center"/>
        <w:rPr>
          <w:b/>
          <w:lang w:val="en-US"/>
        </w:rPr>
      </w:pPr>
      <w:r w:rsidRPr="00EC2D9E">
        <w:rPr>
          <w:b/>
          <w:lang w:val="en-US"/>
        </w:rPr>
        <w:t>Name and SURNAME</w:t>
      </w:r>
      <w:r w:rsidR="00495C2E">
        <w:rPr>
          <w:rStyle w:val="Odwoanieprzypisudolnego"/>
          <w:b/>
        </w:rPr>
        <w:footnoteReference w:id="1"/>
      </w:r>
      <w:r w:rsidR="002870C0">
        <w:rPr>
          <w:b/>
          <w:lang w:val="en-US"/>
        </w:rPr>
        <w:t xml:space="preserve">, </w:t>
      </w:r>
      <w:r w:rsidRPr="00EC2D9E">
        <w:rPr>
          <w:b/>
          <w:lang w:val="en-US"/>
        </w:rPr>
        <w:t>Name and SURNAME</w:t>
      </w:r>
      <w:r w:rsidR="00495C2E">
        <w:rPr>
          <w:rStyle w:val="Odwoanieprzypisudolnego"/>
          <w:b/>
        </w:rPr>
        <w:footnoteReference w:id="2"/>
      </w:r>
    </w:p>
    <w:p w14:paraId="0A3E8D86" w14:textId="77777777" w:rsidR="001E3903" w:rsidRPr="0001768F" w:rsidRDefault="001E3903" w:rsidP="003871DD">
      <w:pPr>
        <w:jc w:val="both"/>
        <w:rPr>
          <w:sz w:val="22"/>
          <w:szCs w:val="22"/>
          <w:lang w:val="en-US"/>
        </w:rPr>
      </w:pPr>
    </w:p>
    <w:p w14:paraId="1CC80A4D" w14:textId="77777777" w:rsidR="001E7D04" w:rsidRPr="00B34344" w:rsidRDefault="001E7D04" w:rsidP="001E7D04">
      <w:pPr>
        <w:rPr>
          <w:sz w:val="22"/>
          <w:szCs w:val="22"/>
          <w:lang w:val="en-US"/>
        </w:rPr>
      </w:pPr>
      <w:r w:rsidRPr="00B34344">
        <w:rPr>
          <w:b/>
          <w:sz w:val="22"/>
          <w:szCs w:val="22"/>
          <w:lang w:val="en-US"/>
        </w:rPr>
        <w:t xml:space="preserve">Keywords: </w:t>
      </w:r>
      <w:r w:rsidRPr="00B34344">
        <w:rPr>
          <w:sz w:val="22"/>
          <w:szCs w:val="22"/>
          <w:lang w:val="en-US"/>
        </w:rPr>
        <w:t xml:space="preserve">minimum 3 keywords </w:t>
      </w:r>
    </w:p>
    <w:p w14:paraId="413FDD6D" w14:textId="77777777" w:rsidR="00CA7033" w:rsidRPr="00CA7033" w:rsidRDefault="002870C0" w:rsidP="002870C0">
      <w:pPr>
        <w:tabs>
          <w:tab w:val="left" w:pos="3190"/>
        </w:tabs>
        <w:rPr>
          <w:lang w:val="en-US"/>
        </w:rPr>
      </w:pPr>
      <w:r>
        <w:rPr>
          <w:lang w:val="en-US"/>
        </w:rPr>
        <w:tab/>
      </w:r>
    </w:p>
    <w:p w14:paraId="4A1E73F1" w14:textId="77777777" w:rsidR="00807ABF" w:rsidRDefault="00807ABF" w:rsidP="00807ABF">
      <w:pPr>
        <w:pStyle w:val="Zwykytekst"/>
        <w:jc w:val="both"/>
        <w:rPr>
          <w:rFonts w:ascii="Times New Roman" w:hAnsi="Times New Roman"/>
          <w:b/>
          <w:sz w:val="22"/>
          <w:szCs w:val="22"/>
          <w:lang w:val="en-US"/>
        </w:rPr>
      </w:pPr>
      <w:r>
        <w:rPr>
          <w:rFonts w:ascii="Times New Roman" w:hAnsi="Times New Roman"/>
          <w:b/>
          <w:sz w:val="22"/>
          <w:szCs w:val="22"/>
          <w:lang w:val="en-US"/>
        </w:rPr>
        <w:t>Research problem</w:t>
      </w:r>
    </w:p>
    <w:p w14:paraId="0D52BA1F" w14:textId="77777777" w:rsidR="00EC1347" w:rsidRDefault="003871DD" w:rsidP="003871DD">
      <w:pPr>
        <w:pStyle w:val="Zwykytekst"/>
        <w:jc w:val="both"/>
        <w:rPr>
          <w:rFonts w:ascii="Times New Roman" w:hAnsi="Times New Roman"/>
          <w:sz w:val="22"/>
          <w:szCs w:val="22"/>
          <w:lang w:val="en-US"/>
        </w:rPr>
      </w:pPr>
      <w:r w:rsidRPr="003871DD">
        <w:rPr>
          <w:rFonts w:ascii="Times New Roman" w:hAnsi="Times New Roman"/>
          <w:sz w:val="22"/>
          <w:szCs w:val="22"/>
          <w:lang w:val="en-US"/>
        </w:rPr>
        <w:t xml:space="preserve">Summary in </w:t>
      </w:r>
      <w:r w:rsidR="000365C4">
        <w:rPr>
          <w:rFonts w:ascii="Times New Roman" w:hAnsi="Times New Roman"/>
          <w:sz w:val="22"/>
          <w:szCs w:val="22"/>
          <w:lang w:val="en-US"/>
        </w:rPr>
        <w:t xml:space="preserve">English </w:t>
      </w:r>
      <w:r w:rsidRPr="003871DD">
        <w:rPr>
          <w:rFonts w:ascii="Times New Roman" w:hAnsi="Times New Roman"/>
          <w:sz w:val="22"/>
          <w:szCs w:val="22"/>
          <w:lang w:val="en-US"/>
        </w:rPr>
        <w:t>language should be writte</w:t>
      </w:r>
      <w:r>
        <w:rPr>
          <w:rFonts w:ascii="Times New Roman" w:hAnsi="Times New Roman"/>
          <w:sz w:val="22"/>
          <w:szCs w:val="22"/>
          <w:lang w:val="en-US"/>
        </w:rPr>
        <w:t xml:space="preserve">n in the style of the “Summary”. Font Times New Roman, 11 </w:t>
      </w:r>
      <w:proofErr w:type="spellStart"/>
      <w:r>
        <w:rPr>
          <w:rFonts w:ascii="Times New Roman" w:hAnsi="Times New Roman"/>
          <w:sz w:val="22"/>
          <w:szCs w:val="22"/>
          <w:lang w:val="en-US"/>
        </w:rPr>
        <w:t>pt</w:t>
      </w:r>
      <w:proofErr w:type="spellEnd"/>
      <w:r w:rsidR="00FA21F5">
        <w:rPr>
          <w:rFonts w:ascii="Times New Roman" w:hAnsi="Times New Roman"/>
          <w:sz w:val="22"/>
          <w:szCs w:val="22"/>
          <w:lang w:val="en-US"/>
        </w:rPr>
        <w:t>, Spacing 1</w:t>
      </w:r>
      <w:r w:rsidRPr="003871DD">
        <w:rPr>
          <w:rFonts w:ascii="Times New Roman" w:hAnsi="Times New Roman"/>
          <w:sz w:val="22"/>
          <w:szCs w:val="22"/>
          <w:lang w:val="en-US"/>
        </w:rPr>
        <w:t>, justifi</w:t>
      </w:r>
      <w:r w:rsidR="00FA21F5">
        <w:rPr>
          <w:rFonts w:ascii="Times New Roman" w:hAnsi="Times New Roman"/>
          <w:sz w:val="22"/>
          <w:szCs w:val="22"/>
          <w:lang w:val="en-US"/>
        </w:rPr>
        <w:t>ed text</w:t>
      </w:r>
      <w:r w:rsidRPr="003871DD">
        <w:rPr>
          <w:rFonts w:ascii="Times New Roman" w:hAnsi="Times New Roman"/>
          <w:sz w:val="22"/>
          <w:szCs w:val="22"/>
          <w:lang w:val="en-US"/>
        </w:rPr>
        <w:t xml:space="preserve">, </w:t>
      </w:r>
      <w:r w:rsidR="00FA21F5">
        <w:rPr>
          <w:rFonts w:ascii="Times New Roman" w:hAnsi="Times New Roman"/>
          <w:sz w:val="22"/>
          <w:szCs w:val="22"/>
          <w:lang w:val="en-US"/>
        </w:rPr>
        <w:t xml:space="preserve">paragraph spacing before 0 </w:t>
      </w:r>
      <w:proofErr w:type="spellStart"/>
      <w:r w:rsidR="00FA21F5">
        <w:rPr>
          <w:rFonts w:ascii="Times New Roman" w:hAnsi="Times New Roman"/>
          <w:sz w:val="22"/>
          <w:szCs w:val="22"/>
          <w:lang w:val="en-US"/>
        </w:rPr>
        <w:t>pt</w:t>
      </w:r>
      <w:proofErr w:type="spellEnd"/>
      <w:r w:rsidRPr="003871DD">
        <w:rPr>
          <w:rFonts w:ascii="Times New Roman" w:hAnsi="Times New Roman"/>
          <w:sz w:val="22"/>
          <w:szCs w:val="22"/>
          <w:lang w:val="en-US"/>
        </w:rPr>
        <w:t xml:space="preserve">, Space after paragraph 3 points. The abstract should contain </w:t>
      </w:r>
      <w:r w:rsidR="00B34344">
        <w:rPr>
          <w:rFonts w:ascii="Times New Roman" w:hAnsi="Times New Roman"/>
          <w:sz w:val="22"/>
          <w:szCs w:val="22"/>
          <w:lang w:val="en-US"/>
        </w:rPr>
        <w:t>30</w:t>
      </w:r>
      <w:r w:rsidRPr="003871DD">
        <w:rPr>
          <w:rFonts w:ascii="Times New Roman" w:hAnsi="Times New Roman"/>
          <w:sz w:val="22"/>
          <w:szCs w:val="22"/>
          <w:lang w:val="en-US"/>
        </w:rPr>
        <w:t>-</w:t>
      </w:r>
      <w:r w:rsidR="00B34344">
        <w:rPr>
          <w:rFonts w:ascii="Times New Roman" w:hAnsi="Times New Roman"/>
          <w:sz w:val="22"/>
          <w:szCs w:val="22"/>
          <w:lang w:val="en-US"/>
        </w:rPr>
        <w:t>3</w:t>
      </w:r>
      <w:r w:rsidRPr="003871DD">
        <w:rPr>
          <w:rFonts w:ascii="Times New Roman" w:hAnsi="Times New Roman"/>
          <w:sz w:val="22"/>
          <w:szCs w:val="22"/>
          <w:lang w:val="en-US"/>
        </w:rPr>
        <w:t>5 lines describing the article.</w:t>
      </w:r>
    </w:p>
    <w:p w14:paraId="39BAFB5F" w14:textId="77777777" w:rsidR="001E7D04" w:rsidRDefault="001E7D04" w:rsidP="003871DD">
      <w:pPr>
        <w:pStyle w:val="Zwykytekst"/>
        <w:jc w:val="both"/>
        <w:rPr>
          <w:rFonts w:ascii="Times New Roman" w:hAnsi="Times New Roman"/>
          <w:sz w:val="22"/>
          <w:szCs w:val="22"/>
          <w:lang w:val="en-US"/>
        </w:rPr>
      </w:pPr>
    </w:p>
    <w:p w14:paraId="554A499F" w14:textId="77777777" w:rsidR="00807ABF" w:rsidRPr="00807ABF" w:rsidRDefault="00807ABF" w:rsidP="003871DD">
      <w:pPr>
        <w:pStyle w:val="Zwykytekst"/>
        <w:jc w:val="both"/>
        <w:rPr>
          <w:rFonts w:ascii="Times New Roman" w:hAnsi="Times New Roman"/>
          <w:b/>
          <w:sz w:val="22"/>
          <w:szCs w:val="22"/>
          <w:lang w:val="en-US"/>
        </w:rPr>
      </w:pPr>
      <w:r w:rsidRPr="00807ABF">
        <w:rPr>
          <w:rFonts w:ascii="Times New Roman" w:hAnsi="Times New Roman"/>
          <w:b/>
          <w:sz w:val="22"/>
          <w:szCs w:val="22"/>
          <w:lang w:val="en-US"/>
        </w:rPr>
        <w:t xml:space="preserve">Methods </w:t>
      </w:r>
    </w:p>
    <w:p w14:paraId="1DF737FF" w14:textId="77777777" w:rsidR="001E7D04" w:rsidRDefault="00807ABF" w:rsidP="001E7D04">
      <w:pPr>
        <w:pStyle w:val="Zwykytekst"/>
        <w:jc w:val="both"/>
        <w:rPr>
          <w:rFonts w:ascii="Times New Roman" w:hAnsi="Times New Roman"/>
          <w:sz w:val="22"/>
          <w:szCs w:val="22"/>
          <w:lang w:val="en-US"/>
        </w:rPr>
      </w:pPr>
      <w:r>
        <w:rPr>
          <w:rFonts w:ascii="Times New Roman" w:hAnsi="Times New Roman"/>
          <w:sz w:val="22"/>
          <w:szCs w:val="22"/>
          <w:lang w:val="en-US"/>
        </w:rPr>
        <w:t xml:space="preserve">Methods, methods, </w:t>
      </w:r>
      <w:r w:rsidR="006E0C6F">
        <w:rPr>
          <w:rFonts w:ascii="Times New Roman" w:hAnsi="Times New Roman"/>
          <w:sz w:val="22"/>
          <w:szCs w:val="22"/>
          <w:lang w:val="en-US"/>
        </w:rPr>
        <w:t>m</w:t>
      </w:r>
      <w:r>
        <w:rPr>
          <w:rFonts w:ascii="Times New Roman" w:hAnsi="Times New Roman"/>
          <w:sz w:val="22"/>
          <w:szCs w:val="22"/>
          <w:lang w:val="en-US"/>
        </w:rPr>
        <w:t>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A63B9C">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A63B9C">
        <w:rPr>
          <w:rFonts w:ascii="Times New Roman" w:hAnsi="Times New Roman"/>
          <w:sz w:val="22"/>
          <w:szCs w:val="22"/>
          <w:lang w:val="en-US"/>
        </w:rPr>
        <w:t xml:space="preserve"> </w:t>
      </w:r>
      <w:r>
        <w:rPr>
          <w:rFonts w:ascii="Times New Roman" w:hAnsi="Times New Roman"/>
          <w:sz w:val="22"/>
          <w:szCs w:val="22"/>
          <w:lang w:val="en-US"/>
        </w:rPr>
        <w:t>methods,</w:t>
      </w:r>
      <w:r w:rsidR="00A63B9C">
        <w:rPr>
          <w:rFonts w:ascii="Times New Roman" w:hAnsi="Times New Roman"/>
          <w:sz w:val="22"/>
          <w:szCs w:val="22"/>
          <w:lang w:val="en-US"/>
        </w:rPr>
        <w:t xml:space="preserve"> </w:t>
      </w:r>
      <w:r>
        <w:rPr>
          <w:rFonts w:ascii="Times New Roman" w:hAnsi="Times New Roman"/>
          <w:sz w:val="22"/>
          <w:szCs w:val="22"/>
          <w:lang w:val="en-US"/>
        </w:rPr>
        <w:t>methods,</w:t>
      </w:r>
      <w:r w:rsidR="00A63B9C">
        <w:rPr>
          <w:rFonts w:ascii="Times New Roman" w:hAnsi="Times New Roman"/>
          <w:sz w:val="22"/>
          <w:szCs w:val="22"/>
          <w:lang w:val="en-US"/>
        </w:rPr>
        <w:t xml:space="preserve"> </w:t>
      </w:r>
      <w:r>
        <w:rPr>
          <w:rFonts w:ascii="Times New Roman" w:hAnsi="Times New Roman"/>
          <w:sz w:val="22"/>
          <w:szCs w:val="22"/>
          <w:lang w:val="en-US"/>
        </w:rPr>
        <w:t>methods,</w:t>
      </w:r>
      <w:r w:rsidR="00A63B9C">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methods,methods,methods,methods,methods,methods,methods,methods,methods,methods,methods,methods,methods,methods,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r w:rsidR="006E0C6F">
        <w:rPr>
          <w:rFonts w:ascii="Times New Roman" w:hAnsi="Times New Roman"/>
          <w:sz w:val="22"/>
          <w:szCs w:val="22"/>
          <w:lang w:val="en-US"/>
        </w:rPr>
        <w:t xml:space="preserve"> </w:t>
      </w:r>
      <w:r>
        <w:rPr>
          <w:rFonts w:ascii="Times New Roman" w:hAnsi="Times New Roman"/>
          <w:sz w:val="22"/>
          <w:szCs w:val="22"/>
          <w:lang w:val="en-US"/>
        </w:rPr>
        <w:t>methods.</w:t>
      </w:r>
    </w:p>
    <w:p w14:paraId="302C064F" w14:textId="77777777" w:rsidR="001E7D04" w:rsidRDefault="001E7D04" w:rsidP="001E7D04">
      <w:pPr>
        <w:pStyle w:val="Zwykytekst"/>
        <w:jc w:val="both"/>
        <w:rPr>
          <w:rFonts w:ascii="Times New Roman" w:hAnsi="Times New Roman"/>
          <w:sz w:val="22"/>
          <w:szCs w:val="22"/>
          <w:lang w:val="en-US"/>
        </w:rPr>
      </w:pPr>
    </w:p>
    <w:p w14:paraId="23FAC1EB" w14:textId="77777777" w:rsidR="001E7D04" w:rsidRDefault="001E7D04" w:rsidP="001E7D04">
      <w:pPr>
        <w:pStyle w:val="Zwykytekst"/>
        <w:jc w:val="both"/>
        <w:rPr>
          <w:rFonts w:ascii="Times New Roman" w:hAnsi="Times New Roman"/>
          <w:b/>
          <w:sz w:val="22"/>
          <w:szCs w:val="22"/>
          <w:lang w:val="en-US"/>
        </w:rPr>
      </w:pPr>
      <w:r>
        <w:rPr>
          <w:rFonts w:ascii="Times New Roman" w:hAnsi="Times New Roman"/>
          <w:b/>
          <w:sz w:val="22"/>
          <w:szCs w:val="22"/>
          <w:lang w:val="en-US"/>
        </w:rPr>
        <w:t>Results</w:t>
      </w:r>
    </w:p>
    <w:p w14:paraId="65EE1735" w14:textId="77777777" w:rsidR="001E7D04" w:rsidRDefault="001E7D04" w:rsidP="001E7D04">
      <w:pPr>
        <w:pStyle w:val="Zwykytekst"/>
        <w:jc w:val="both"/>
        <w:rPr>
          <w:rFonts w:ascii="Times New Roman" w:hAnsi="Times New Roman"/>
          <w:sz w:val="22"/>
          <w:szCs w:val="22"/>
          <w:lang w:val="en-US"/>
        </w:rPr>
      </w:pPr>
      <w:r>
        <w:rPr>
          <w:rFonts w:ascii="Times New Roman" w:hAnsi="Times New Roman"/>
          <w:sz w:val="22"/>
          <w:szCs w:val="22"/>
          <w:lang w:val="en-US"/>
        </w:rPr>
        <w:t xml:space="preserve">Results </w:t>
      </w:r>
      <w:r w:rsidR="0001768F">
        <w:rPr>
          <w:rFonts w:ascii="Times New Roman" w:hAnsi="Times New Roman"/>
          <w:sz w:val="22"/>
          <w:szCs w:val="22"/>
          <w:lang w:val="en-US"/>
        </w:rPr>
        <w:t>ResultsResultsResultsResultsResultsResultsResultsResultsResultsResultsResultsResultsResultsResultsResultsResultsResultsResultsResultsResultsResultsResultsResultsResultsResultsResultsResultsResultsResultsResultsResultsResultsResultsResultsResultsResultsResultsResultsResultsResultsResultsResultsResultsResultsResultsResultsResultsResultsResultsResults</w:t>
      </w:r>
    </w:p>
    <w:p w14:paraId="79FD26FD" w14:textId="77777777" w:rsidR="001E7D04" w:rsidRPr="00DA4C74" w:rsidRDefault="001E7D04" w:rsidP="001E7D04">
      <w:pPr>
        <w:pStyle w:val="Zwykytekst"/>
        <w:jc w:val="both"/>
        <w:rPr>
          <w:sz w:val="22"/>
          <w:szCs w:val="22"/>
          <w:lang w:val="en-US"/>
        </w:rPr>
      </w:pPr>
    </w:p>
    <w:p w14:paraId="7FCDB6D6" w14:textId="77777777" w:rsidR="0001768F" w:rsidRDefault="001E7D04" w:rsidP="001E7D04">
      <w:pPr>
        <w:pStyle w:val="Zwykytekst"/>
        <w:jc w:val="both"/>
        <w:rPr>
          <w:rFonts w:ascii="Times New Roman" w:hAnsi="Times New Roman"/>
          <w:b/>
          <w:sz w:val="22"/>
          <w:szCs w:val="22"/>
          <w:lang w:val="en-US"/>
        </w:rPr>
      </w:pPr>
      <w:r>
        <w:rPr>
          <w:rFonts w:ascii="Times New Roman" w:hAnsi="Times New Roman"/>
          <w:b/>
          <w:sz w:val="22"/>
          <w:szCs w:val="22"/>
          <w:lang w:val="en-US"/>
        </w:rPr>
        <w:t>Conclusions</w:t>
      </w:r>
    </w:p>
    <w:p w14:paraId="11EC248F" w14:textId="77777777" w:rsidR="001E7D04" w:rsidRDefault="0001768F" w:rsidP="001E7D04">
      <w:pPr>
        <w:pStyle w:val="Zwykytekst"/>
        <w:jc w:val="both"/>
        <w:rPr>
          <w:rFonts w:ascii="Times New Roman" w:hAnsi="Times New Roman"/>
          <w:sz w:val="22"/>
          <w:szCs w:val="22"/>
          <w:lang w:val="en-US"/>
        </w:rPr>
      </w:pPr>
      <w:r>
        <w:rPr>
          <w:rFonts w:ascii="Times New Roman" w:hAnsi="Times New Roman"/>
          <w:sz w:val="22"/>
          <w:szCs w:val="22"/>
          <w:lang w:val="en-US"/>
        </w:rPr>
        <w:t>Conclusions ConclusionsConclusionsConclusionsConclusionsConclusionsConclusionsConclusionsConclusionsConclusionsConclusionsConclusionsConclusionsConclusionsConclusionsConclusionsConclusionsConclusionsConclusionsConclusionsConclusionsConclusions</w:t>
      </w:r>
    </w:p>
    <w:p w14:paraId="2B433C52" w14:textId="77777777" w:rsidR="001E7D04" w:rsidRPr="00DA4C74" w:rsidRDefault="001E7D04" w:rsidP="001E7D04">
      <w:pPr>
        <w:pStyle w:val="Zwykytekst"/>
        <w:jc w:val="both"/>
        <w:rPr>
          <w:sz w:val="22"/>
          <w:szCs w:val="22"/>
          <w:lang w:val="en-US"/>
        </w:rPr>
      </w:pPr>
    </w:p>
    <w:p w14:paraId="4D6DDC5F" w14:textId="77777777" w:rsidR="0001768F" w:rsidRDefault="001E7D04" w:rsidP="001E7D04">
      <w:pPr>
        <w:pStyle w:val="Zwykytekst"/>
        <w:jc w:val="both"/>
        <w:rPr>
          <w:rFonts w:ascii="Times New Roman" w:hAnsi="Times New Roman"/>
          <w:b/>
          <w:sz w:val="22"/>
          <w:szCs w:val="22"/>
          <w:lang w:val="en-US"/>
        </w:rPr>
      </w:pPr>
      <w:r>
        <w:rPr>
          <w:rFonts w:ascii="Times New Roman" w:hAnsi="Times New Roman"/>
          <w:b/>
          <w:sz w:val="22"/>
          <w:szCs w:val="22"/>
          <w:lang w:val="en-US"/>
        </w:rPr>
        <w:t>Bibliography</w:t>
      </w:r>
    </w:p>
    <w:p w14:paraId="0AAC0667" w14:textId="77777777" w:rsidR="0001768F" w:rsidRPr="0001768F" w:rsidRDefault="0001768F" w:rsidP="0001768F">
      <w:pPr>
        <w:pStyle w:val="referenceitem"/>
        <w:rPr>
          <w:sz w:val="20"/>
        </w:rPr>
      </w:pPr>
      <w:r w:rsidRPr="0001768F">
        <w:rPr>
          <w:sz w:val="20"/>
        </w:rPr>
        <w:t>Author, F.: Article title. Journal 2(5), 99–110 (2016).</w:t>
      </w:r>
    </w:p>
    <w:p w14:paraId="047E4163" w14:textId="77777777" w:rsidR="0001768F" w:rsidRPr="0001768F" w:rsidRDefault="0001768F" w:rsidP="0001768F">
      <w:pPr>
        <w:pStyle w:val="referenceitem"/>
        <w:rPr>
          <w:sz w:val="20"/>
        </w:rPr>
      </w:pPr>
      <w:r w:rsidRPr="0001768F">
        <w:rPr>
          <w:sz w:val="20"/>
        </w:rPr>
        <w:t xml:space="preserve">Author, F., Author, S.: Title of a proceedings paper. In: Editor, F., Editor, S. (eds.) CONFERENCE 2016, LNCS, vol. 9999, pp. 1–13. Springer, Heidelberg (2016). </w:t>
      </w:r>
    </w:p>
    <w:p w14:paraId="7A9F2DA1" w14:textId="77777777" w:rsidR="0001768F" w:rsidRPr="0001768F" w:rsidRDefault="0001768F" w:rsidP="0001768F">
      <w:pPr>
        <w:pStyle w:val="referenceitem"/>
        <w:rPr>
          <w:sz w:val="20"/>
        </w:rPr>
      </w:pPr>
      <w:r w:rsidRPr="0001768F">
        <w:rPr>
          <w:sz w:val="20"/>
        </w:rPr>
        <w:t xml:space="preserve">Author, F., Author, S., Author, T.: Book title. 2nd </w:t>
      </w:r>
      <w:proofErr w:type="spellStart"/>
      <w:r w:rsidRPr="0001768F">
        <w:rPr>
          <w:sz w:val="20"/>
        </w:rPr>
        <w:t>edn</w:t>
      </w:r>
      <w:proofErr w:type="spellEnd"/>
      <w:r w:rsidRPr="0001768F">
        <w:rPr>
          <w:sz w:val="20"/>
        </w:rPr>
        <w:t>. Publisher, Location (1999).</w:t>
      </w:r>
    </w:p>
    <w:p w14:paraId="47A6824F" w14:textId="77777777" w:rsidR="0001768F" w:rsidRPr="0001768F" w:rsidRDefault="0001768F" w:rsidP="0001768F">
      <w:pPr>
        <w:pStyle w:val="referenceitem"/>
        <w:rPr>
          <w:sz w:val="20"/>
        </w:rPr>
      </w:pPr>
      <w:r w:rsidRPr="0001768F">
        <w:rPr>
          <w:sz w:val="20"/>
        </w:rPr>
        <w:t>Author, F.: Contribution title. In: 9th International Proceedings on Proceedings, pp. 1–2. Publisher, Location (2010).</w:t>
      </w:r>
    </w:p>
    <w:p w14:paraId="59E1DE40" w14:textId="77777777" w:rsidR="0001768F" w:rsidRDefault="0001768F" w:rsidP="003871DD">
      <w:pPr>
        <w:pStyle w:val="Zwykytekst"/>
        <w:jc w:val="both"/>
        <w:rPr>
          <w:rFonts w:ascii="Times New Roman" w:hAnsi="Times New Roman"/>
          <w:sz w:val="22"/>
          <w:szCs w:val="22"/>
          <w:lang w:val="en-US"/>
        </w:rPr>
      </w:pPr>
    </w:p>
    <w:p w14:paraId="49181704" w14:textId="77777777" w:rsidR="001E7D04" w:rsidRPr="00164EA7" w:rsidRDefault="001E7D04" w:rsidP="001E7D04">
      <w:pPr>
        <w:jc w:val="both"/>
        <w:rPr>
          <w:color w:val="FF0000"/>
          <w:sz w:val="20"/>
          <w:szCs w:val="20"/>
          <w:lang w:val="en-GB"/>
        </w:rPr>
      </w:pPr>
      <w:r w:rsidRPr="00D814E2">
        <w:rPr>
          <w:color w:val="FF0000"/>
          <w:sz w:val="20"/>
          <w:szCs w:val="20"/>
          <w:lang w:val="en-US"/>
        </w:rPr>
        <w:t>Summaries text and bibliographies cannot exceed one page.</w:t>
      </w:r>
    </w:p>
    <w:p w14:paraId="3C37BF28" w14:textId="77777777" w:rsidR="003871DD" w:rsidRPr="001E7D04" w:rsidRDefault="003871DD" w:rsidP="003871DD">
      <w:pPr>
        <w:pStyle w:val="Zwykytekst"/>
        <w:jc w:val="both"/>
        <w:rPr>
          <w:sz w:val="22"/>
          <w:szCs w:val="22"/>
          <w:lang w:val="en-GB"/>
        </w:rPr>
      </w:pPr>
    </w:p>
    <w:p w14:paraId="41AD3F0B" w14:textId="77777777" w:rsidR="00EC2D9E" w:rsidRPr="00B34344" w:rsidRDefault="00EC2D9E" w:rsidP="00EC2D9E">
      <w:pPr>
        <w:jc w:val="center"/>
        <w:rPr>
          <w:sz w:val="22"/>
          <w:szCs w:val="22"/>
          <w:lang w:val="en-US"/>
        </w:rPr>
      </w:pPr>
    </w:p>
    <w:p w14:paraId="2E5856D9" w14:textId="77777777" w:rsidR="002870C0" w:rsidRPr="00B5661D" w:rsidRDefault="002870C0">
      <w:pPr>
        <w:rPr>
          <w:b/>
          <w:bCs/>
          <w:sz w:val="28"/>
          <w:lang w:val="en-US"/>
        </w:rPr>
      </w:pPr>
      <w:r w:rsidRPr="00B5661D">
        <w:rPr>
          <w:b/>
          <w:bCs/>
          <w:sz w:val="28"/>
          <w:lang w:val="en-US"/>
        </w:rPr>
        <w:br w:type="page"/>
      </w:r>
    </w:p>
    <w:p w14:paraId="0E08921C" w14:textId="77777777" w:rsidR="002870C0" w:rsidRPr="00B5661D" w:rsidRDefault="00FC3743" w:rsidP="002870C0">
      <w:pPr>
        <w:jc w:val="center"/>
        <w:rPr>
          <w:b/>
          <w:bCs/>
          <w:lang w:val="en-US"/>
        </w:rPr>
      </w:pPr>
      <w:r>
        <w:rPr>
          <w:b/>
          <w:bCs/>
          <w:lang w:val="en-US"/>
        </w:rPr>
        <w:lastRenderedPageBreak/>
        <w:pict w14:anchorId="7A8108D6">
          <v:rect id="_x0000_i1025" style="width:439.3pt;height:1pt" o:hralign="center" o:hrstd="t" o:hrnoshade="t" o:hr="t" fillcolor="#7f7f7f [1612]" stroked="f"/>
        </w:pict>
      </w:r>
    </w:p>
    <w:p w14:paraId="79D9F663" w14:textId="77777777" w:rsidR="00EC123B" w:rsidRDefault="00EC123B" w:rsidP="002870C0">
      <w:pPr>
        <w:jc w:val="center"/>
        <w:rPr>
          <w:b/>
          <w:bCs/>
          <w:sz w:val="28"/>
        </w:rPr>
      </w:pPr>
    </w:p>
    <w:p w14:paraId="39CE3957" w14:textId="77777777" w:rsidR="00EC2D9E" w:rsidRDefault="002870C0" w:rsidP="002870C0">
      <w:pPr>
        <w:jc w:val="center"/>
        <w:rPr>
          <w:b/>
          <w:bCs/>
          <w:sz w:val="28"/>
        </w:rPr>
      </w:pPr>
      <w:r>
        <w:rPr>
          <w:b/>
          <w:bCs/>
          <w:sz w:val="28"/>
        </w:rPr>
        <w:t>Tytuł artykułu w języku polskim</w:t>
      </w:r>
    </w:p>
    <w:p w14:paraId="377A7E5F" w14:textId="77777777" w:rsidR="00EC2D9E" w:rsidRPr="003C3477" w:rsidRDefault="00EC2D9E" w:rsidP="00EC2D9E">
      <w:pPr>
        <w:jc w:val="center"/>
        <w:rPr>
          <w:b/>
        </w:rPr>
      </w:pPr>
    </w:p>
    <w:p w14:paraId="714ECC17" w14:textId="77777777" w:rsidR="00F12075" w:rsidRDefault="00F12075" w:rsidP="00F12075">
      <w:pPr>
        <w:jc w:val="both"/>
        <w:rPr>
          <w:sz w:val="22"/>
          <w:szCs w:val="22"/>
        </w:rPr>
      </w:pPr>
      <w:r w:rsidRPr="00495C2E">
        <w:rPr>
          <w:b/>
          <w:sz w:val="22"/>
          <w:szCs w:val="22"/>
        </w:rPr>
        <w:t>Słowa kluczowe:</w:t>
      </w:r>
      <w:r>
        <w:rPr>
          <w:sz w:val="22"/>
          <w:szCs w:val="22"/>
        </w:rPr>
        <w:t>min 3 słowa kluczowe</w:t>
      </w:r>
    </w:p>
    <w:p w14:paraId="76F8766E" w14:textId="77777777" w:rsidR="00F12075" w:rsidRDefault="00F12075" w:rsidP="00F12075">
      <w:pPr>
        <w:jc w:val="both"/>
        <w:rPr>
          <w:sz w:val="22"/>
          <w:szCs w:val="22"/>
        </w:rPr>
      </w:pPr>
    </w:p>
    <w:p w14:paraId="34E43F57" w14:textId="77777777" w:rsidR="00F12075" w:rsidRDefault="00807ABF" w:rsidP="00EC2D9E">
      <w:pPr>
        <w:jc w:val="both"/>
        <w:rPr>
          <w:b/>
          <w:sz w:val="22"/>
          <w:szCs w:val="22"/>
        </w:rPr>
      </w:pPr>
      <w:r>
        <w:rPr>
          <w:b/>
          <w:sz w:val="22"/>
          <w:szCs w:val="22"/>
        </w:rPr>
        <w:t>Problem badawczy</w:t>
      </w:r>
    </w:p>
    <w:p w14:paraId="335EBD4E" w14:textId="77777777" w:rsidR="00EC2D9E" w:rsidRDefault="00B34344" w:rsidP="00EC2D9E">
      <w:pPr>
        <w:jc w:val="both"/>
        <w:rPr>
          <w:rStyle w:val="Uwydatnienie"/>
          <w:i w:val="0"/>
          <w:color w:val="333333"/>
          <w:sz w:val="22"/>
          <w:szCs w:val="22"/>
        </w:rPr>
      </w:pPr>
      <w:r w:rsidRPr="003871DD">
        <w:rPr>
          <w:rStyle w:val="Uwydatnienie"/>
          <w:i w:val="0"/>
          <w:color w:val="333333"/>
          <w:sz w:val="22"/>
          <w:szCs w:val="22"/>
        </w:rPr>
        <w:t>Streszczenie artykułu w języku polskim powinno zostać napisane zgodnie ze stylem „Streszczenie”. Czcionka Times N</w:t>
      </w:r>
      <w:r>
        <w:rPr>
          <w:rStyle w:val="Uwydatnienie"/>
          <w:i w:val="0"/>
          <w:color w:val="333333"/>
          <w:sz w:val="22"/>
          <w:szCs w:val="22"/>
        </w:rPr>
        <w:t>ew Roman, 11</w:t>
      </w:r>
      <w:r w:rsidRPr="003871DD">
        <w:rPr>
          <w:rStyle w:val="Uwydatnienie"/>
          <w:i w:val="0"/>
          <w:color w:val="333333"/>
          <w:sz w:val="22"/>
          <w:szCs w:val="22"/>
        </w:rPr>
        <w:t xml:space="preserve"> pkt., interlinia 1, tekst wyjustowany, odstęp przed akapitem 0 pkt., odstęp po akap</w:t>
      </w:r>
      <w:r>
        <w:rPr>
          <w:rStyle w:val="Uwydatnienie"/>
          <w:i w:val="0"/>
          <w:color w:val="333333"/>
          <w:sz w:val="22"/>
          <w:szCs w:val="22"/>
        </w:rPr>
        <w:t>icie 3 pkt. Streszczenie powinno zawierać 30-35 wierszy opisujących artykuł.</w:t>
      </w:r>
    </w:p>
    <w:p w14:paraId="549124DD" w14:textId="77777777" w:rsidR="00F12075" w:rsidRDefault="00F12075" w:rsidP="00EC2D9E">
      <w:pPr>
        <w:jc w:val="both"/>
        <w:rPr>
          <w:rStyle w:val="Uwydatnienie"/>
          <w:i w:val="0"/>
          <w:color w:val="333333"/>
          <w:sz w:val="22"/>
          <w:szCs w:val="22"/>
        </w:rPr>
      </w:pPr>
    </w:p>
    <w:p w14:paraId="5F400FB8" w14:textId="77777777" w:rsidR="00F12075" w:rsidRDefault="00807ABF" w:rsidP="00F12075">
      <w:pPr>
        <w:jc w:val="both"/>
        <w:rPr>
          <w:rStyle w:val="Uwydatnienie"/>
          <w:i w:val="0"/>
          <w:color w:val="333333"/>
          <w:sz w:val="22"/>
          <w:szCs w:val="22"/>
        </w:rPr>
      </w:pPr>
      <w:r>
        <w:rPr>
          <w:rStyle w:val="Uwydatnienie"/>
          <w:b/>
          <w:i w:val="0"/>
          <w:color w:val="333333"/>
          <w:sz w:val="22"/>
          <w:szCs w:val="22"/>
        </w:rPr>
        <w:t xml:space="preserve">Metody </w:t>
      </w:r>
    </w:p>
    <w:p w14:paraId="37A7F317" w14:textId="77777777" w:rsidR="00F12075" w:rsidRDefault="00807ABF" w:rsidP="00F12075">
      <w:pPr>
        <w:jc w:val="both"/>
        <w:rPr>
          <w:rStyle w:val="Uwydatnienie"/>
          <w:i w:val="0"/>
          <w:color w:val="333333"/>
          <w:sz w:val="22"/>
          <w:szCs w:val="22"/>
        </w:rPr>
      </w:pPr>
      <w:r>
        <w:rPr>
          <w:rStyle w:val="Uwydatnienie"/>
          <w:i w:val="0"/>
          <w:color w:val="333333"/>
          <w:sz w:val="22"/>
          <w:szCs w:val="22"/>
        </w:rPr>
        <w:t>Metody badawcze, metody badawcze, metody badawcze, metody badawcze, metody badawcze,metody badawcze, metody badawcze,metody badawcze, metody badawcze,metody badawcze, metody badawcze,metody badawcze, metody badawcze,metody badawcze, metody badawcze,metody badawcze, metody badawcze,metody badawcze, metody badawcze,metody badawcze, metody badawcze,metody badawcze, metody badawcze,metody badawcze, metody badawcze,metody badawcze, metody badawcze,metody badawcze, metody badawcze,metody badawcze, metody badawcze.</w:t>
      </w:r>
    </w:p>
    <w:p w14:paraId="41258CC0" w14:textId="77777777" w:rsidR="00807ABF" w:rsidRDefault="00807ABF" w:rsidP="00F12075">
      <w:pPr>
        <w:jc w:val="both"/>
        <w:rPr>
          <w:rStyle w:val="Uwydatnienie"/>
          <w:i w:val="0"/>
          <w:color w:val="333333"/>
          <w:sz w:val="22"/>
          <w:szCs w:val="22"/>
        </w:rPr>
      </w:pPr>
    </w:p>
    <w:p w14:paraId="589581F5" w14:textId="77777777" w:rsidR="00F12075" w:rsidRPr="00F12075" w:rsidRDefault="00F12075" w:rsidP="00F12075">
      <w:pPr>
        <w:jc w:val="both"/>
        <w:rPr>
          <w:rStyle w:val="Uwydatnienie"/>
          <w:i w:val="0"/>
          <w:color w:val="333333"/>
          <w:sz w:val="22"/>
          <w:szCs w:val="22"/>
        </w:rPr>
      </w:pPr>
      <w:r w:rsidRPr="00F12075">
        <w:rPr>
          <w:rStyle w:val="Uwydatnienie"/>
          <w:b/>
          <w:i w:val="0"/>
          <w:color w:val="333333"/>
          <w:sz w:val="22"/>
          <w:szCs w:val="22"/>
        </w:rPr>
        <w:t>Wyniki</w:t>
      </w:r>
    </w:p>
    <w:p w14:paraId="7AA77688" w14:textId="77777777" w:rsidR="00F12075" w:rsidRPr="00F12075" w:rsidRDefault="00F12075" w:rsidP="00F12075">
      <w:pPr>
        <w:jc w:val="both"/>
        <w:rPr>
          <w:rStyle w:val="Uwydatnienie"/>
          <w:i w:val="0"/>
          <w:color w:val="333333"/>
          <w:sz w:val="22"/>
          <w:szCs w:val="22"/>
        </w:rPr>
      </w:pPr>
      <w:r>
        <w:rPr>
          <w:rStyle w:val="Uwydatnienie"/>
          <w:i w:val="0"/>
          <w:color w:val="333333"/>
          <w:sz w:val="22"/>
          <w:szCs w:val="22"/>
        </w:rPr>
        <w:t>Wyniki WynikiWynikiWynikiWynikiWynikiWynikiWynikiWynikiWynikiWynikiWynikiWynikiWynikiWynikiWynikiWynikiWynikiWynikiWynikiWynikiWynikiWynikiWynikiWynikiWynikiWynikiWynikiWynikiWynikiWynikiWynikiWynikiWynikiWynikiWynikiWynikiWynikiWynikiWynikiWynikiWynikiWynikiWynikiWynikiWynikiWynikiWynikiWynikiWynikiWynikiWynikiWynikiWynikiWynikiWynikiWynikiWynikiWynikiWyniki</w:t>
      </w:r>
    </w:p>
    <w:p w14:paraId="057B3A25" w14:textId="77777777" w:rsidR="00F12075" w:rsidRPr="00F12075" w:rsidRDefault="00F12075" w:rsidP="00F12075">
      <w:pPr>
        <w:jc w:val="both"/>
        <w:rPr>
          <w:rStyle w:val="Uwydatnienie"/>
          <w:i w:val="0"/>
          <w:color w:val="333333"/>
          <w:sz w:val="22"/>
          <w:szCs w:val="22"/>
        </w:rPr>
      </w:pPr>
    </w:p>
    <w:p w14:paraId="63723EEF" w14:textId="77777777" w:rsidR="00F12075" w:rsidRDefault="00F12075" w:rsidP="00F12075">
      <w:pPr>
        <w:jc w:val="both"/>
        <w:rPr>
          <w:rStyle w:val="Uwydatnienie"/>
          <w:i w:val="0"/>
          <w:color w:val="333333"/>
          <w:sz w:val="22"/>
          <w:szCs w:val="22"/>
        </w:rPr>
      </w:pPr>
      <w:r w:rsidRPr="00F12075">
        <w:rPr>
          <w:rStyle w:val="Uwydatnienie"/>
          <w:b/>
          <w:i w:val="0"/>
          <w:color w:val="333333"/>
          <w:sz w:val="22"/>
          <w:szCs w:val="22"/>
        </w:rPr>
        <w:t>Wnioski</w:t>
      </w:r>
    </w:p>
    <w:p w14:paraId="30E53815" w14:textId="77777777" w:rsidR="00F12075" w:rsidRPr="00F12075" w:rsidRDefault="00F12075" w:rsidP="00F12075">
      <w:pPr>
        <w:jc w:val="both"/>
        <w:rPr>
          <w:rStyle w:val="Uwydatnienie"/>
          <w:i w:val="0"/>
          <w:color w:val="333333"/>
          <w:sz w:val="22"/>
          <w:szCs w:val="22"/>
        </w:rPr>
      </w:pPr>
      <w:r>
        <w:rPr>
          <w:rStyle w:val="Uwydatnienie"/>
          <w:i w:val="0"/>
          <w:color w:val="333333"/>
          <w:sz w:val="22"/>
          <w:szCs w:val="22"/>
        </w:rPr>
        <w:t>Wnioski WnioskiWnioskiWnioskiWnioskiWnioskiWnioskiWnioskiWnioskiWnioskiWnioskiWnioskiWnioskiWnioskiWnioskiWnioskiWnioskiWnioskiWnioskiWnioskiWnioskiWnioskiWnioskiWnioskiWnioskiWnioskiWnioskiWnioskiWnioskiWnioskiWnioskiWnioskiWnioskiWnioskiWnioskiWnioskiWnioskiWnioskiWnioskiWnioskiWnioskiWnioskiWnioskiWnioskiWnioskiWnioskiWnioskiWnioskiWnioskiWnioskiWnioskiWnioskiWnioskiWnioskiWnioski</w:t>
      </w:r>
    </w:p>
    <w:p w14:paraId="64A54EA0" w14:textId="77777777" w:rsidR="00F12075" w:rsidRPr="00F12075" w:rsidRDefault="00F12075" w:rsidP="00F12075">
      <w:pPr>
        <w:jc w:val="both"/>
        <w:rPr>
          <w:rStyle w:val="Uwydatnienie"/>
          <w:i w:val="0"/>
          <w:color w:val="333333"/>
          <w:sz w:val="22"/>
          <w:szCs w:val="22"/>
        </w:rPr>
      </w:pPr>
    </w:p>
    <w:p w14:paraId="34C63787" w14:textId="77777777" w:rsidR="00F12075" w:rsidRPr="00F12075" w:rsidRDefault="00F12075" w:rsidP="00F12075">
      <w:pPr>
        <w:jc w:val="both"/>
        <w:rPr>
          <w:rStyle w:val="Uwydatnienie"/>
          <w:b/>
          <w:i w:val="0"/>
          <w:color w:val="333333"/>
          <w:sz w:val="22"/>
          <w:szCs w:val="22"/>
        </w:rPr>
      </w:pPr>
      <w:r w:rsidRPr="00F12075">
        <w:rPr>
          <w:rStyle w:val="Uwydatnienie"/>
          <w:b/>
          <w:i w:val="0"/>
          <w:color w:val="333333"/>
          <w:sz w:val="22"/>
          <w:szCs w:val="22"/>
        </w:rPr>
        <w:t xml:space="preserve">Bibliografia </w:t>
      </w:r>
    </w:p>
    <w:p w14:paraId="334D02FF" w14:textId="77777777" w:rsidR="00F12075" w:rsidRPr="00F12075" w:rsidRDefault="00F12075" w:rsidP="00F12075">
      <w:pPr>
        <w:pStyle w:val="referenceitem"/>
        <w:numPr>
          <w:ilvl w:val="0"/>
          <w:numId w:val="3"/>
        </w:numPr>
        <w:rPr>
          <w:sz w:val="20"/>
        </w:rPr>
      </w:pPr>
      <w:r w:rsidRPr="00F12075">
        <w:rPr>
          <w:sz w:val="20"/>
        </w:rPr>
        <w:t>Author, F.: Article title. Journal 2(5), 99–110 (2016).</w:t>
      </w:r>
    </w:p>
    <w:p w14:paraId="2C78B905" w14:textId="77777777" w:rsidR="00F12075" w:rsidRPr="0001768F" w:rsidRDefault="00F12075" w:rsidP="00F12075">
      <w:pPr>
        <w:pStyle w:val="referenceitem"/>
        <w:rPr>
          <w:sz w:val="20"/>
        </w:rPr>
      </w:pPr>
      <w:r w:rsidRPr="0001768F">
        <w:rPr>
          <w:sz w:val="20"/>
        </w:rPr>
        <w:t xml:space="preserve">Author, F., Author, S.: Title of a proceedings paper. In: Editor, F., Editor, S. (eds.) CONFERENCE 2016, LNCS, vol. 9999, pp. 1–13. Springer, Heidelberg (2016). </w:t>
      </w:r>
    </w:p>
    <w:p w14:paraId="2E5EBA20" w14:textId="77777777" w:rsidR="00F12075" w:rsidRPr="0001768F" w:rsidRDefault="00F12075" w:rsidP="00F12075">
      <w:pPr>
        <w:pStyle w:val="referenceitem"/>
        <w:rPr>
          <w:sz w:val="20"/>
        </w:rPr>
      </w:pPr>
      <w:r w:rsidRPr="0001768F">
        <w:rPr>
          <w:sz w:val="20"/>
        </w:rPr>
        <w:t>Author, F., Author, S., Author, T.: Book title. 2nd edn. Publisher, Location (1999).</w:t>
      </w:r>
    </w:p>
    <w:p w14:paraId="03173824" w14:textId="77777777" w:rsidR="00F12075" w:rsidRPr="0001768F" w:rsidRDefault="00F12075" w:rsidP="00F12075">
      <w:pPr>
        <w:pStyle w:val="referenceitem"/>
        <w:rPr>
          <w:sz w:val="20"/>
        </w:rPr>
      </w:pPr>
      <w:r w:rsidRPr="0001768F">
        <w:rPr>
          <w:sz w:val="20"/>
        </w:rPr>
        <w:t>Author, F.: Contribution title. In: 9th International Proceedings on Proceedings, pp. 1–2. Publisher, Location (2010).</w:t>
      </w:r>
    </w:p>
    <w:p w14:paraId="2CD180BD" w14:textId="77777777" w:rsidR="00B34344" w:rsidRDefault="00B34344" w:rsidP="00EC2D9E">
      <w:pPr>
        <w:jc w:val="both"/>
        <w:rPr>
          <w:sz w:val="22"/>
          <w:szCs w:val="22"/>
        </w:rPr>
      </w:pPr>
    </w:p>
    <w:p w14:paraId="7C44AD53" w14:textId="77777777" w:rsidR="00F12075" w:rsidRDefault="00F12075" w:rsidP="00EC2D9E">
      <w:pPr>
        <w:jc w:val="both"/>
        <w:rPr>
          <w:sz w:val="22"/>
          <w:szCs w:val="22"/>
        </w:rPr>
      </w:pPr>
    </w:p>
    <w:p w14:paraId="71BA31C0" w14:textId="77777777" w:rsidR="00F12075" w:rsidRPr="00157C60" w:rsidRDefault="00F12075" w:rsidP="00F12075">
      <w:pPr>
        <w:jc w:val="both"/>
      </w:pPr>
      <w:r w:rsidRPr="00C74FA8">
        <w:rPr>
          <w:color w:val="FF0000"/>
          <w:sz w:val="20"/>
          <w:szCs w:val="20"/>
        </w:rPr>
        <w:t>Streszczenia w języku polskim nie mogą przekraczać jednej strony.</w:t>
      </w:r>
    </w:p>
    <w:p w14:paraId="0F138279" w14:textId="77777777" w:rsidR="00F12075" w:rsidRPr="00B34344" w:rsidRDefault="00F12075" w:rsidP="00EC2D9E">
      <w:pPr>
        <w:jc w:val="both"/>
        <w:rPr>
          <w:sz w:val="22"/>
          <w:szCs w:val="22"/>
        </w:rPr>
      </w:pPr>
    </w:p>
    <w:sectPr w:rsidR="00F12075" w:rsidRPr="00B34344" w:rsidSect="007E4F78">
      <w:headerReference w:type="even" r:id="rId8"/>
      <w:headerReference w:type="default" r:id="rId9"/>
      <w:pgSz w:w="11906" w:h="16838"/>
      <w:pgMar w:top="1418" w:right="1418" w:bottom="1418" w:left="1418" w:header="907" w:footer="340" w:gutter="284"/>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E4A70" w14:textId="77777777" w:rsidR="00FC3743" w:rsidRDefault="00FC3743" w:rsidP="00D56FC8">
      <w:r>
        <w:separator/>
      </w:r>
    </w:p>
  </w:endnote>
  <w:endnote w:type="continuationSeparator" w:id="0">
    <w:p w14:paraId="02BAC4A8" w14:textId="77777777" w:rsidR="00FC3743" w:rsidRDefault="00FC3743" w:rsidP="00D56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296EC" w14:textId="77777777" w:rsidR="00FC3743" w:rsidRDefault="00FC3743" w:rsidP="00D56FC8">
      <w:r>
        <w:separator/>
      </w:r>
    </w:p>
  </w:footnote>
  <w:footnote w:type="continuationSeparator" w:id="0">
    <w:p w14:paraId="10D4E8E1" w14:textId="77777777" w:rsidR="00FC3743" w:rsidRDefault="00FC3743" w:rsidP="00D56FC8">
      <w:r>
        <w:continuationSeparator/>
      </w:r>
    </w:p>
  </w:footnote>
  <w:footnote w:id="1">
    <w:p w14:paraId="5DC10A08" w14:textId="60C90A2C" w:rsidR="009D4424" w:rsidRPr="000365C4" w:rsidRDefault="009D4424">
      <w:pPr>
        <w:pStyle w:val="Tekstprzypisudolnego"/>
        <w:rPr>
          <w:lang w:val="en-US"/>
        </w:rPr>
      </w:pPr>
      <w:r>
        <w:rPr>
          <w:rStyle w:val="Odwoanieprzypisudolnego"/>
        </w:rPr>
        <w:footnoteRef/>
      </w:r>
      <w:r w:rsidR="000365C4" w:rsidRPr="000365C4">
        <w:rPr>
          <w:lang w:val="en-US"/>
        </w:rPr>
        <w:t>Warsaw University of Technology</w:t>
      </w:r>
      <w:r w:rsidR="003871DD" w:rsidRPr="000365C4">
        <w:rPr>
          <w:lang w:val="en-US"/>
        </w:rPr>
        <w:t xml:space="preserve">, </w:t>
      </w:r>
      <w:r w:rsidR="000365C4" w:rsidRPr="000365C4">
        <w:rPr>
          <w:lang w:val="en-US"/>
        </w:rPr>
        <w:t>Faculty of Transport</w:t>
      </w:r>
      <w:r w:rsidR="003871DD" w:rsidRPr="000365C4">
        <w:rPr>
          <w:lang w:val="en-US"/>
        </w:rPr>
        <w:t>, 00-662 Wars</w:t>
      </w:r>
      <w:r w:rsidR="000365C4">
        <w:rPr>
          <w:lang w:val="en-US"/>
        </w:rPr>
        <w:t xml:space="preserve">aw, </w:t>
      </w:r>
      <w:proofErr w:type="spellStart"/>
      <w:r w:rsidR="000365C4">
        <w:rPr>
          <w:lang w:val="en-US"/>
        </w:rPr>
        <w:t>Koszykowa</w:t>
      </w:r>
      <w:proofErr w:type="spellEnd"/>
      <w:r w:rsidR="000365C4">
        <w:rPr>
          <w:lang w:val="en-US"/>
        </w:rPr>
        <w:t xml:space="preserve"> 75 street, </w:t>
      </w:r>
      <w:hyperlink r:id="rId1" w:history="1">
        <w:r w:rsidR="00736ACB" w:rsidRPr="006E305C">
          <w:rPr>
            <w:rStyle w:val="Hipercze"/>
            <w:lang w:val="en-US"/>
          </w:rPr>
          <w:t>mail@aaa.pl</w:t>
        </w:r>
      </w:hyperlink>
      <w:r w:rsidR="00736ACB">
        <w:rPr>
          <w:lang w:val="en-US"/>
        </w:rPr>
        <w:t xml:space="preserve">, </w:t>
      </w:r>
      <w:r w:rsidR="00736ACB">
        <w:rPr>
          <w:lang w:val="en-US"/>
        </w:rPr>
        <w:t>ORCID</w:t>
      </w:r>
      <w:r w:rsidR="00736ACB">
        <w:rPr>
          <w:lang w:val="en-US"/>
        </w:rPr>
        <w:t xml:space="preserve"> </w:t>
      </w:r>
      <w:proofErr w:type="spellStart"/>
      <w:r w:rsidR="00736ACB">
        <w:rPr>
          <w:lang w:val="en-US"/>
        </w:rPr>
        <w:t>xxxx-xxxx-xxxx-xxxx</w:t>
      </w:r>
      <w:proofErr w:type="spellEnd"/>
    </w:p>
  </w:footnote>
  <w:footnote w:id="2">
    <w:p w14:paraId="51AAC107" w14:textId="5FD553BE" w:rsidR="009D4424" w:rsidRPr="000365C4" w:rsidRDefault="009D4424">
      <w:pPr>
        <w:pStyle w:val="Tekstprzypisudolnego"/>
        <w:rPr>
          <w:lang w:val="en-US"/>
        </w:rPr>
      </w:pPr>
      <w:r>
        <w:rPr>
          <w:rStyle w:val="Odwoanieprzypisudolnego"/>
        </w:rPr>
        <w:footnoteRef/>
      </w:r>
      <w:r w:rsidR="000365C4" w:rsidRPr="000365C4">
        <w:rPr>
          <w:lang w:val="en-US"/>
        </w:rPr>
        <w:t>Warsaw University of Technology, Faculty of Transport, 00-662 Wars</w:t>
      </w:r>
      <w:r w:rsidR="000365C4">
        <w:rPr>
          <w:lang w:val="en-US"/>
        </w:rPr>
        <w:t xml:space="preserve">aw, </w:t>
      </w:r>
      <w:proofErr w:type="spellStart"/>
      <w:r w:rsidR="000365C4">
        <w:rPr>
          <w:lang w:val="en-US"/>
        </w:rPr>
        <w:t>Koszykowa</w:t>
      </w:r>
      <w:proofErr w:type="spellEnd"/>
      <w:r w:rsidR="000365C4">
        <w:rPr>
          <w:lang w:val="en-US"/>
        </w:rPr>
        <w:t xml:space="preserve"> 75 street, </w:t>
      </w:r>
      <w:hyperlink r:id="rId2" w:history="1">
        <w:r w:rsidR="000365C4" w:rsidRPr="000365C4">
          <w:rPr>
            <w:rStyle w:val="Hipercze"/>
            <w:lang w:val="en-US"/>
          </w:rPr>
          <w:t>mail@aaa.pl</w:t>
        </w:r>
      </w:hyperlink>
      <w:r w:rsidR="00736ACB">
        <w:rPr>
          <w:rStyle w:val="Hipercze"/>
          <w:lang w:val="en-US"/>
        </w:rPr>
        <w:t xml:space="preserve">, </w:t>
      </w:r>
      <w:r w:rsidR="00736ACB">
        <w:rPr>
          <w:lang w:val="en-US"/>
        </w:rPr>
        <w:t>ORCID xxxx-xxxx-xxx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2D5F5" w14:textId="77777777" w:rsidR="00EC123B" w:rsidRDefault="00681D36">
    <w:pPr>
      <w:pStyle w:val="Nagwek"/>
    </w:pPr>
    <w:r>
      <w:rPr>
        <w:noProof/>
      </w:rPr>
      <w:drawing>
        <wp:inline distT="0" distB="0" distL="0" distR="0" wp14:anchorId="036E07CD" wp14:editId="2F2E0423">
          <wp:extent cx="5579110" cy="1040765"/>
          <wp:effectExtent l="19050" t="0" r="2540" b="0"/>
          <wp:docPr id="4" name="Obraz 3" descr="Logo_IRL_2020_CMYK-0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IRL_2020_CMYK-05-2.jpg"/>
                  <pic:cNvPicPr/>
                </pic:nvPicPr>
                <pic:blipFill>
                  <a:blip r:embed="rId1"/>
                  <a:stretch>
                    <a:fillRect/>
                  </a:stretch>
                </pic:blipFill>
                <pic:spPr>
                  <a:xfrm>
                    <a:off x="0" y="0"/>
                    <a:ext cx="5579110" cy="104076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26A50" w14:textId="77777777" w:rsidR="00321C98" w:rsidRDefault="00ED3D14" w:rsidP="00EC123B">
    <w:pPr>
      <w:pStyle w:val="Nagwek"/>
      <w:pBdr>
        <w:bottom w:val="single" w:sz="4" w:space="7" w:color="auto"/>
      </w:pBdr>
      <w:tabs>
        <w:tab w:val="clear" w:pos="4536"/>
      </w:tabs>
      <w:ind w:left="142" w:right="283"/>
      <w:jc w:val="center"/>
    </w:pPr>
    <w:r>
      <w:rPr>
        <w:noProof/>
      </w:rPr>
      <w:drawing>
        <wp:inline distT="0" distB="0" distL="0" distR="0" wp14:anchorId="13618331" wp14:editId="1EF2A56D">
          <wp:extent cx="5579110" cy="1039495"/>
          <wp:effectExtent l="19050" t="0" r="2540" b="0"/>
          <wp:docPr id="1" name="Obraz 6" descr="Logo_IRL_2020_CMYK-0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IRL_2020_CMYK-06-2.jpg"/>
                  <pic:cNvPicPr/>
                </pic:nvPicPr>
                <pic:blipFill>
                  <a:blip r:embed="rId1"/>
                  <a:stretch>
                    <a:fillRect/>
                  </a:stretch>
                </pic:blipFill>
                <pic:spPr>
                  <a:xfrm>
                    <a:off x="0" y="0"/>
                    <a:ext cx="5579110" cy="10394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9667C4"/>
    <w:multiLevelType w:val="hybridMultilevel"/>
    <w:tmpl w:val="526EC75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evenAndOddHeaders/>
  <w:drawingGridHorizontalSpacing w:val="12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tTA1sITQ5ko6SsGpxcWZ+XkgBYa1AASUfR8sAAAA"/>
  </w:docVars>
  <w:rsids>
    <w:rsidRoot w:val="00C94376"/>
    <w:rsid w:val="00004A90"/>
    <w:rsid w:val="0001768F"/>
    <w:rsid w:val="000365C4"/>
    <w:rsid w:val="000468E6"/>
    <w:rsid w:val="00051841"/>
    <w:rsid w:val="00061E9B"/>
    <w:rsid w:val="00062673"/>
    <w:rsid w:val="000633F1"/>
    <w:rsid w:val="00080EE8"/>
    <w:rsid w:val="000843C6"/>
    <w:rsid w:val="000948E4"/>
    <w:rsid w:val="000A373E"/>
    <w:rsid w:val="000B43B3"/>
    <w:rsid w:val="000B6C4B"/>
    <w:rsid w:val="000C25EA"/>
    <w:rsid w:val="000D0A0D"/>
    <w:rsid w:val="000D5813"/>
    <w:rsid w:val="000E55F3"/>
    <w:rsid w:val="000E6AC9"/>
    <w:rsid w:val="001235B4"/>
    <w:rsid w:val="001452A5"/>
    <w:rsid w:val="00150971"/>
    <w:rsid w:val="0015461B"/>
    <w:rsid w:val="0016038A"/>
    <w:rsid w:val="00184892"/>
    <w:rsid w:val="00187583"/>
    <w:rsid w:val="00195E84"/>
    <w:rsid w:val="00197132"/>
    <w:rsid w:val="001A7F5B"/>
    <w:rsid w:val="001B2F0C"/>
    <w:rsid w:val="001C70F7"/>
    <w:rsid w:val="001E3903"/>
    <w:rsid w:val="001E5951"/>
    <w:rsid w:val="001E7D04"/>
    <w:rsid w:val="00200524"/>
    <w:rsid w:val="00202777"/>
    <w:rsid w:val="00204551"/>
    <w:rsid w:val="00205FD0"/>
    <w:rsid w:val="0021364B"/>
    <w:rsid w:val="002200C2"/>
    <w:rsid w:val="00220404"/>
    <w:rsid w:val="002362DD"/>
    <w:rsid w:val="00262F6C"/>
    <w:rsid w:val="002870C0"/>
    <w:rsid w:val="00290084"/>
    <w:rsid w:val="00297A3E"/>
    <w:rsid w:val="002A289C"/>
    <w:rsid w:val="002B0C98"/>
    <w:rsid w:val="002B319C"/>
    <w:rsid w:val="002B568F"/>
    <w:rsid w:val="002F0C95"/>
    <w:rsid w:val="002F1A88"/>
    <w:rsid w:val="002F20D2"/>
    <w:rsid w:val="002F2BC5"/>
    <w:rsid w:val="002F3C4B"/>
    <w:rsid w:val="00304ABC"/>
    <w:rsid w:val="00316734"/>
    <w:rsid w:val="00321C98"/>
    <w:rsid w:val="00325EDD"/>
    <w:rsid w:val="0032706B"/>
    <w:rsid w:val="00334CF8"/>
    <w:rsid w:val="00337262"/>
    <w:rsid w:val="00346FE7"/>
    <w:rsid w:val="003471FB"/>
    <w:rsid w:val="00353F2E"/>
    <w:rsid w:val="00353FB4"/>
    <w:rsid w:val="003706E1"/>
    <w:rsid w:val="00370ED6"/>
    <w:rsid w:val="00371D26"/>
    <w:rsid w:val="00373BF0"/>
    <w:rsid w:val="00375198"/>
    <w:rsid w:val="003773CD"/>
    <w:rsid w:val="003829BF"/>
    <w:rsid w:val="003871DD"/>
    <w:rsid w:val="0039001E"/>
    <w:rsid w:val="00390708"/>
    <w:rsid w:val="003939E5"/>
    <w:rsid w:val="003A64E4"/>
    <w:rsid w:val="003B0BCA"/>
    <w:rsid w:val="003C3477"/>
    <w:rsid w:val="003C3AA5"/>
    <w:rsid w:val="003D0C6F"/>
    <w:rsid w:val="003D4BD6"/>
    <w:rsid w:val="003E0B28"/>
    <w:rsid w:val="003E11D7"/>
    <w:rsid w:val="003E1E6A"/>
    <w:rsid w:val="003F0481"/>
    <w:rsid w:val="003F4E3C"/>
    <w:rsid w:val="00401EDA"/>
    <w:rsid w:val="00405B61"/>
    <w:rsid w:val="00407DD4"/>
    <w:rsid w:val="00421A53"/>
    <w:rsid w:val="00422063"/>
    <w:rsid w:val="00443F92"/>
    <w:rsid w:val="0045422F"/>
    <w:rsid w:val="00457AE0"/>
    <w:rsid w:val="0046203A"/>
    <w:rsid w:val="00477577"/>
    <w:rsid w:val="0048770D"/>
    <w:rsid w:val="00487DF9"/>
    <w:rsid w:val="004956A0"/>
    <w:rsid w:val="00495C2E"/>
    <w:rsid w:val="004979CA"/>
    <w:rsid w:val="004A206F"/>
    <w:rsid w:val="004A63ED"/>
    <w:rsid w:val="004A70F4"/>
    <w:rsid w:val="004B17CC"/>
    <w:rsid w:val="004B1F32"/>
    <w:rsid w:val="004C164A"/>
    <w:rsid w:val="004C20FB"/>
    <w:rsid w:val="004C3A96"/>
    <w:rsid w:val="004C6166"/>
    <w:rsid w:val="005204B0"/>
    <w:rsid w:val="00544D7A"/>
    <w:rsid w:val="0055580D"/>
    <w:rsid w:val="005612E8"/>
    <w:rsid w:val="005716F4"/>
    <w:rsid w:val="005965A0"/>
    <w:rsid w:val="00596D9D"/>
    <w:rsid w:val="005B4E08"/>
    <w:rsid w:val="005C16B1"/>
    <w:rsid w:val="005C220A"/>
    <w:rsid w:val="005C501F"/>
    <w:rsid w:val="005D4616"/>
    <w:rsid w:val="005D4F7E"/>
    <w:rsid w:val="005E15CF"/>
    <w:rsid w:val="0060784E"/>
    <w:rsid w:val="006117DA"/>
    <w:rsid w:val="00612927"/>
    <w:rsid w:val="00630D80"/>
    <w:rsid w:val="00631C88"/>
    <w:rsid w:val="006322D2"/>
    <w:rsid w:val="00635C03"/>
    <w:rsid w:val="00640919"/>
    <w:rsid w:val="00643EEE"/>
    <w:rsid w:val="00653548"/>
    <w:rsid w:val="00664015"/>
    <w:rsid w:val="00681D36"/>
    <w:rsid w:val="00686775"/>
    <w:rsid w:val="00690C09"/>
    <w:rsid w:val="006C3A2B"/>
    <w:rsid w:val="006C6CB7"/>
    <w:rsid w:val="006D28D0"/>
    <w:rsid w:val="006D6E72"/>
    <w:rsid w:val="006D74B7"/>
    <w:rsid w:val="006E020A"/>
    <w:rsid w:val="006E0BAA"/>
    <w:rsid w:val="006E0C6F"/>
    <w:rsid w:val="007111A6"/>
    <w:rsid w:val="00725BCF"/>
    <w:rsid w:val="00725F9D"/>
    <w:rsid w:val="00727C9B"/>
    <w:rsid w:val="00731B97"/>
    <w:rsid w:val="00733936"/>
    <w:rsid w:val="00736831"/>
    <w:rsid w:val="00736ACB"/>
    <w:rsid w:val="00737A05"/>
    <w:rsid w:val="00743CA9"/>
    <w:rsid w:val="00745438"/>
    <w:rsid w:val="007556C9"/>
    <w:rsid w:val="007619E3"/>
    <w:rsid w:val="0076709F"/>
    <w:rsid w:val="00770D6A"/>
    <w:rsid w:val="007827B1"/>
    <w:rsid w:val="00783965"/>
    <w:rsid w:val="00794C8C"/>
    <w:rsid w:val="007B372D"/>
    <w:rsid w:val="007B60BC"/>
    <w:rsid w:val="007C50CA"/>
    <w:rsid w:val="007E2CAC"/>
    <w:rsid w:val="007E4F78"/>
    <w:rsid w:val="007E7F74"/>
    <w:rsid w:val="007F2682"/>
    <w:rsid w:val="007F503E"/>
    <w:rsid w:val="008027F3"/>
    <w:rsid w:val="00802A9D"/>
    <w:rsid w:val="00803555"/>
    <w:rsid w:val="00807ABF"/>
    <w:rsid w:val="0082499D"/>
    <w:rsid w:val="00833171"/>
    <w:rsid w:val="00844382"/>
    <w:rsid w:val="008550FA"/>
    <w:rsid w:val="008661A3"/>
    <w:rsid w:val="00875459"/>
    <w:rsid w:val="00880428"/>
    <w:rsid w:val="00895489"/>
    <w:rsid w:val="008A198A"/>
    <w:rsid w:val="008A23E8"/>
    <w:rsid w:val="008B304E"/>
    <w:rsid w:val="008B5FF5"/>
    <w:rsid w:val="008C66CD"/>
    <w:rsid w:val="008D24BA"/>
    <w:rsid w:val="008D31CC"/>
    <w:rsid w:val="00900816"/>
    <w:rsid w:val="00900BF5"/>
    <w:rsid w:val="009109C0"/>
    <w:rsid w:val="00913B9C"/>
    <w:rsid w:val="009144A9"/>
    <w:rsid w:val="00914B49"/>
    <w:rsid w:val="009215CD"/>
    <w:rsid w:val="009408D3"/>
    <w:rsid w:val="00942EAE"/>
    <w:rsid w:val="00944EEC"/>
    <w:rsid w:val="00945C74"/>
    <w:rsid w:val="009523A9"/>
    <w:rsid w:val="009534AA"/>
    <w:rsid w:val="0095722E"/>
    <w:rsid w:val="00976C0F"/>
    <w:rsid w:val="00977099"/>
    <w:rsid w:val="0098200B"/>
    <w:rsid w:val="009869DD"/>
    <w:rsid w:val="00990DEB"/>
    <w:rsid w:val="0099164E"/>
    <w:rsid w:val="00991E80"/>
    <w:rsid w:val="009924C3"/>
    <w:rsid w:val="009938D1"/>
    <w:rsid w:val="009A0F8E"/>
    <w:rsid w:val="009B31CD"/>
    <w:rsid w:val="009C4E7D"/>
    <w:rsid w:val="009D4424"/>
    <w:rsid w:val="009E16D5"/>
    <w:rsid w:val="009F33DE"/>
    <w:rsid w:val="00A24758"/>
    <w:rsid w:val="00A27013"/>
    <w:rsid w:val="00A303C0"/>
    <w:rsid w:val="00A56F37"/>
    <w:rsid w:val="00A5723B"/>
    <w:rsid w:val="00A620A8"/>
    <w:rsid w:val="00A63B9C"/>
    <w:rsid w:val="00A80E3C"/>
    <w:rsid w:val="00AA1781"/>
    <w:rsid w:val="00AC4BA3"/>
    <w:rsid w:val="00AD367C"/>
    <w:rsid w:val="00AF681C"/>
    <w:rsid w:val="00B0647A"/>
    <w:rsid w:val="00B07A9B"/>
    <w:rsid w:val="00B12E9B"/>
    <w:rsid w:val="00B17B66"/>
    <w:rsid w:val="00B2120C"/>
    <w:rsid w:val="00B24AF4"/>
    <w:rsid w:val="00B34344"/>
    <w:rsid w:val="00B5281F"/>
    <w:rsid w:val="00B5661D"/>
    <w:rsid w:val="00B62B3A"/>
    <w:rsid w:val="00B67EF8"/>
    <w:rsid w:val="00B70E1F"/>
    <w:rsid w:val="00B817DA"/>
    <w:rsid w:val="00B91107"/>
    <w:rsid w:val="00BD3BDE"/>
    <w:rsid w:val="00BE43FA"/>
    <w:rsid w:val="00BF38B5"/>
    <w:rsid w:val="00C14082"/>
    <w:rsid w:val="00C32501"/>
    <w:rsid w:val="00C34AAB"/>
    <w:rsid w:val="00C503ED"/>
    <w:rsid w:val="00C76D0C"/>
    <w:rsid w:val="00C84606"/>
    <w:rsid w:val="00C93E0F"/>
    <w:rsid w:val="00C94376"/>
    <w:rsid w:val="00CA5133"/>
    <w:rsid w:val="00CA7033"/>
    <w:rsid w:val="00CB353C"/>
    <w:rsid w:val="00CB4A56"/>
    <w:rsid w:val="00CB5071"/>
    <w:rsid w:val="00CC20A7"/>
    <w:rsid w:val="00CD7690"/>
    <w:rsid w:val="00D00FE5"/>
    <w:rsid w:val="00D204E2"/>
    <w:rsid w:val="00D270AD"/>
    <w:rsid w:val="00D31040"/>
    <w:rsid w:val="00D37723"/>
    <w:rsid w:val="00D37CA3"/>
    <w:rsid w:val="00D4692B"/>
    <w:rsid w:val="00D51792"/>
    <w:rsid w:val="00D56FC8"/>
    <w:rsid w:val="00D579AB"/>
    <w:rsid w:val="00D73DE2"/>
    <w:rsid w:val="00D802E1"/>
    <w:rsid w:val="00D83EA2"/>
    <w:rsid w:val="00D85AC7"/>
    <w:rsid w:val="00D8654A"/>
    <w:rsid w:val="00D90137"/>
    <w:rsid w:val="00D92FAC"/>
    <w:rsid w:val="00DA06EE"/>
    <w:rsid w:val="00DA30DF"/>
    <w:rsid w:val="00DA4C74"/>
    <w:rsid w:val="00DA4F5A"/>
    <w:rsid w:val="00DC12C0"/>
    <w:rsid w:val="00DC3558"/>
    <w:rsid w:val="00DD6182"/>
    <w:rsid w:val="00DD6F4A"/>
    <w:rsid w:val="00DE73F4"/>
    <w:rsid w:val="00DF1EA2"/>
    <w:rsid w:val="00E07FEC"/>
    <w:rsid w:val="00E1154A"/>
    <w:rsid w:val="00E329D5"/>
    <w:rsid w:val="00E3440A"/>
    <w:rsid w:val="00E41863"/>
    <w:rsid w:val="00E41BAA"/>
    <w:rsid w:val="00E423E9"/>
    <w:rsid w:val="00E5353C"/>
    <w:rsid w:val="00E62346"/>
    <w:rsid w:val="00E65705"/>
    <w:rsid w:val="00E66708"/>
    <w:rsid w:val="00E71DF9"/>
    <w:rsid w:val="00E77625"/>
    <w:rsid w:val="00E81699"/>
    <w:rsid w:val="00EA2DFF"/>
    <w:rsid w:val="00EA6A8B"/>
    <w:rsid w:val="00EB1CFE"/>
    <w:rsid w:val="00EB748D"/>
    <w:rsid w:val="00EC123B"/>
    <w:rsid w:val="00EC1347"/>
    <w:rsid w:val="00EC2D9E"/>
    <w:rsid w:val="00EC3146"/>
    <w:rsid w:val="00EC4A65"/>
    <w:rsid w:val="00ED3D14"/>
    <w:rsid w:val="00EF02B5"/>
    <w:rsid w:val="00F059C5"/>
    <w:rsid w:val="00F05B55"/>
    <w:rsid w:val="00F12075"/>
    <w:rsid w:val="00F1469A"/>
    <w:rsid w:val="00F15B0C"/>
    <w:rsid w:val="00F22F2E"/>
    <w:rsid w:val="00F250B0"/>
    <w:rsid w:val="00F34CB5"/>
    <w:rsid w:val="00F3582C"/>
    <w:rsid w:val="00F3747E"/>
    <w:rsid w:val="00F40529"/>
    <w:rsid w:val="00F53B92"/>
    <w:rsid w:val="00F6030B"/>
    <w:rsid w:val="00F627DC"/>
    <w:rsid w:val="00F71314"/>
    <w:rsid w:val="00F8512F"/>
    <w:rsid w:val="00F908C4"/>
    <w:rsid w:val="00F93F40"/>
    <w:rsid w:val="00F96097"/>
    <w:rsid w:val="00FA21F5"/>
    <w:rsid w:val="00FC3743"/>
    <w:rsid w:val="00FD0832"/>
    <w:rsid w:val="00FE3A53"/>
    <w:rsid w:val="00FF256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314ECE"/>
  <w15:docId w15:val="{1EB6E768-B541-440E-80FF-79A563C40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0633F1"/>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semiHidden/>
    <w:rsid w:val="000C25EA"/>
    <w:rPr>
      <w:rFonts w:ascii="Tahoma" w:hAnsi="Tahoma" w:cs="Tahoma"/>
      <w:sz w:val="16"/>
      <w:szCs w:val="16"/>
    </w:rPr>
  </w:style>
  <w:style w:type="paragraph" w:styleId="Nagwek">
    <w:name w:val="header"/>
    <w:basedOn w:val="Normalny"/>
    <w:link w:val="NagwekZnak"/>
    <w:uiPriority w:val="99"/>
    <w:rsid w:val="00D56FC8"/>
    <w:pPr>
      <w:tabs>
        <w:tab w:val="center" w:pos="4536"/>
        <w:tab w:val="right" w:pos="9072"/>
      </w:tabs>
    </w:pPr>
  </w:style>
  <w:style w:type="character" w:customStyle="1" w:styleId="NagwekZnak">
    <w:name w:val="Nagłówek Znak"/>
    <w:link w:val="Nagwek"/>
    <w:uiPriority w:val="99"/>
    <w:rsid w:val="00D56FC8"/>
    <w:rPr>
      <w:sz w:val="24"/>
      <w:szCs w:val="24"/>
    </w:rPr>
  </w:style>
  <w:style w:type="paragraph" w:styleId="Stopka">
    <w:name w:val="footer"/>
    <w:basedOn w:val="Normalny"/>
    <w:link w:val="StopkaZnak"/>
    <w:rsid w:val="00D56FC8"/>
    <w:pPr>
      <w:tabs>
        <w:tab w:val="center" w:pos="4536"/>
        <w:tab w:val="right" w:pos="9072"/>
      </w:tabs>
    </w:pPr>
  </w:style>
  <w:style w:type="character" w:customStyle="1" w:styleId="StopkaZnak">
    <w:name w:val="Stopka Znak"/>
    <w:link w:val="Stopka"/>
    <w:rsid w:val="00D56FC8"/>
    <w:rPr>
      <w:sz w:val="24"/>
      <w:szCs w:val="24"/>
    </w:rPr>
  </w:style>
  <w:style w:type="paragraph" w:styleId="Tekstpodstawowy">
    <w:name w:val="Body Text"/>
    <w:basedOn w:val="Normalny"/>
    <w:link w:val="TekstpodstawowyZnak"/>
    <w:rsid w:val="005B4E08"/>
    <w:pPr>
      <w:jc w:val="both"/>
    </w:pPr>
    <w:rPr>
      <w:sz w:val="22"/>
      <w:szCs w:val="20"/>
      <w:lang w:val="en-US" w:eastAsia="en-US"/>
    </w:rPr>
  </w:style>
  <w:style w:type="character" w:customStyle="1" w:styleId="TekstpodstawowyZnak">
    <w:name w:val="Tekst podstawowy Znak"/>
    <w:link w:val="Tekstpodstawowy"/>
    <w:rsid w:val="005B4E08"/>
    <w:rPr>
      <w:sz w:val="22"/>
      <w:lang w:val="en-US" w:eastAsia="en-US"/>
    </w:rPr>
  </w:style>
  <w:style w:type="paragraph" w:styleId="Tekstprzypisudolnego">
    <w:name w:val="footnote text"/>
    <w:basedOn w:val="Normalny"/>
    <w:link w:val="TekstprzypisudolnegoZnak"/>
    <w:rsid w:val="00495C2E"/>
    <w:rPr>
      <w:sz w:val="20"/>
      <w:szCs w:val="20"/>
    </w:rPr>
  </w:style>
  <w:style w:type="character" w:customStyle="1" w:styleId="TekstprzypisudolnegoZnak">
    <w:name w:val="Tekst przypisu dolnego Znak"/>
    <w:basedOn w:val="Domylnaczcionkaakapitu"/>
    <w:link w:val="Tekstprzypisudolnego"/>
    <w:rsid w:val="00495C2E"/>
  </w:style>
  <w:style w:type="character" w:styleId="Odwoanieprzypisudolnego">
    <w:name w:val="footnote reference"/>
    <w:rsid w:val="00495C2E"/>
    <w:rPr>
      <w:vertAlign w:val="superscript"/>
    </w:rPr>
  </w:style>
  <w:style w:type="character" w:customStyle="1" w:styleId="mediumtext1">
    <w:name w:val="medium_text1"/>
    <w:rsid w:val="00CB353C"/>
    <w:rPr>
      <w:sz w:val="24"/>
      <w:szCs w:val="24"/>
    </w:rPr>
  </w:style>
  <w:style w:type="character" w:customStyle="1" w:styleId="shorttext1">
    <w:name w:val="short_text1"/>
    <w:rsid w:val="00E77625"/>
    <w:rPr>
      <w:sz w:val="29"/>
      <w:szCs w:val="29"/>
    </w:rPr>
  </w:style>
  <w:style w:type="paragraph" w:styleId="Tekstpodstawowy3">
    <w:name w:val="Body Text 3"/>
    <w:basedOn w:val="Normalny"/>
    <w:link w:val="Tekstpodstawowy3Znak"/>
    <w:rsid w:val="005204B0"/>
    <w:pPr>
      <w:spacing w:after="120"/>
    </w:pPr>
    <w:rPr>
      <w:sz w:val="16"/>
      <w:szCs w:val="16"/>
    </w:rPr>
  </w:style>
  <w:style w:type="character" w:customStyle="1" w:styleId="Tekstpodstawowy3Znak">
    <w:name w:val="Tekst podstawowy 3 Znak"/>
    <w:link w:val="Tekstpodstawowy3"/>
    <w:rsid w:val="005204B0"/>
    <w:rPr>
      <w:sz w:val="16"/>
      <w:szCs w:val="16"/>
    </w:rPr>
  </w:style>
  <w:style w:type="character" w:styleId="Uwydatnienie">
    <w:name w:val="Emphasis"/>
    <w:qFormat/>
    <w:rsid w:val="00AF681C"/>
    <w:rPr>
      <w:i/>
      <w:iCs/>
    </w:rPr>
  </w:style>
  <w:style w:type="paragraph" w:styleId="Tekstpodstawowy2">
    <w:name w:val="Body Text 2"/>
    <w:basedOn w:val="Normalny"/>
    <w:link w:val="Tekstpodstawowy2Znak"/>
    <w:rsid w:val="00EC1347"/>
    <w:pPr>
      <w:spacing w:after="120" w:line="480" w:lineRule="auto"/>
    </w:pPr>
  </w:style>
  <w:style w:type="character" w:customStyle="1" w:styleId="Tekstpodstawowy2Znak">
    <w:name w:val="Tekst podstawowy 2 Znak"/>
    <w:link w:val="Tekstpodstawowy2"/>
    <w:rsid w:val="00EC1347"/>
    <w:rPr>
      <w:sz w:val="24"/>
      <w:szCs w:val="24"/>
    </w:rPr>
  </w:style>
  <w:style w:type="paragraph" w:styleId="Zwykytekst">
    <w:name w:val="Plain Text"/>
    <w:basedOn w:val="Normalny"/>
    <w:link w:val="ZwykytekstZnak"/>
    <w:uiPriority w:val="99"/>
    <w:unhideWhenUsed/>
    <w:rsid w:val="00EC1347"/>
    <w:rPr>
      <w:rFonts w:ascii="Consolas" w:eastAsia="Calibri" w:hAnsi="Consolas"/>
      <w:sz w:val="21"/>
      <w:szCs w:val="21"/>
    </w:rPr>
  </w:style>
  <w:style w:type="character" w:customStyle="1" w:styleId="ZwykytekstZnak">
    <w:name w:val="Zwykły tekst Znak"/>
    <w:link w:val="Zwykytekst"/>
    <w:uiPriority w:val="99"/>
    <w:rsid w:val="00EC1347"/>
    <w:rPr>
      <w:rFonts w:ascii="Consolas" w:eastAsia="Calibri" w:hAnsi="Consolas"/>
      <w:sz w:val="21"/>
      <w:szCs w:val="21"/>
    </w:rPr>
  </w:style>
  <w:style w:type="character" w:styleId="Hipercze">
    <w:name w:val="Hyperlink"/>
    <w:rsid w:val="003871DD"/>
    <w:rPr>
      <w:color w:val="0563C1"/>
      <w:u w:val="single"/>
    </w:rPr>
  </w:style>
  <w:style w:type="paragraph" w:customStyle="1" w:styleId="referenceitem">
    <w:name w:val="referenceitem"/>
    <w:basedOn w:val="Normalny"/>
    <w:rsid w:val="0001768F"/>
    <w:pPr>
      <w:numPr>
        <w:numId w:val="2"/>
      </w:numPr>
      <w:overflowPunct w:val="0"/>
      <w:autoSpaceDE w:val="0"/>
      <w:autoSpaceDN w:val="0"/>
      <w:adjustRightInd w:val="0"/>
      <w:spacing w:line="220" w:lineRule="atLeast"/>
      <w:jc w:val="both"/>
      <w:textAlignment w:val="baseline"/>
    </w:pPr>
    <w:rPr>
      <w:sz w:val="18"/>
      <w:szCs w:val="20"/>
      <w:lang w:val="en-US" w:eastAsia="en-US"/>
    </w:rPr>
  </w:style>
  <w:style w:type="numbering" w:customStyle="1" w:styleId="referencelist">
    <w:name w:val="referencelist"/>
    <w:basedOn w:val="Bezlisty"/>
    <w:semiHidden/>
    <w:rsid w:val="0001768F"/>
    <w:pPr>
      <w:numPr>
        <w:numId w:val="2"/>
      </w:numPr>
    </w:pPr>
  </w:style>
  <w:style w:type="character" w:styleId="Nierozpoznanawzmianka">
    <w:name w:val="Unresolved Mention"/>
    <w:basedOn w:val="Domylnaczcionkaakapitu"/>
    <w:uiPriority w:val="99"/>
    <w:semiHidden/>
    <w:unhideWhenUsed/>
    <w:rsid w:val="00736A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428611">
      <w:bodyDiv w:val="1"/>
      <w:marLeft w:val="0"/>
      <w:marRight w:val="0"/>
      <w:marTop w:val="0"/>
      <w:marBottom w:val="0"/>
      <w:divBdr>
        <w:top w:val="none" w:sz="0" w:space="0" w:color="auto"/>
        <w:left w:val="none" w:sz="0" w:space="0" w:color="auto"/>
        <w:bottom w:val="none" w:sz="0" w:space="0" w:color="auto"/>
        <w:right w:val="none" w:sz="0" w:space="0" w:color="auto"/>
      </w:divBdr>
    </w:div>
    <w:div w:id="850876938">
      <w:bodyDiv w:val="1"/>
      <w:marLeft w:val="0"/>
      <w:marRight w:val="0"/>
      <w:marTop w:val="0"/>
      <w:marBottom w:val="0"/>
      <w:divBdr>
        <w:top w:val="none" w:sz="0" w:space="0" w:color="auto"/>
        <w:left w:val="none" w:sz="0" w:space="0" w:color="auto"/>
        <w:bottom w:val="none" w:sz="0" w:space="0" w:color="auto"/>
        <w:right w:val="none" w:sz="0" w:space="0" w:color="auto"/>
      </w:divBdr>
      <w:divsChild>
        <w:div w:id="1030913357">
          <w:marLeft w:val="0"/>
          <w:marRight w:val="0"/>
          <w:marTop w:val="0"/>
          <w:marBottom w:val="0"/>
          <w:divBdr>
            <w:top w:val="none" w:sz="0" w:space="0" w:color="auto"/>
            <w:left w:val="none" w:sz="0" w:space="0" w:color="auto"/>
            <w:bottom w:val="none" w:sz="0" w:space="0" w:color="auto"/>
            <w:right w:val="none" w:sz="0" w:space="0" w:color="auto"/>
          </w:divBdr>
          <w:divsChild>
            <w:div w:id="69692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2" Type="http://schemas.openxmlformats.org/officeDocument/2006/relationships/hyperlink" Target="mailto:mail@aaa.pl" TargetMode="External"/><Relationship Id="rId1" Type="http://schemas.openxmlformats.org/officeDocument/2006/relationships/hyperlink" Target="mailto:mail@aaa.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D16C809DE6905B488716DD5A48B5D521" ma:contentTypeVersion="2" ma:contentTypeDescription="Utwórz nowy dokument." ma:contentTypeScope="" ma:versionID="e8b40e102e1b40435aad74851b0af8eb">
  <xsd:schema xmlns:xsd="http://www.w3.org/2001/XMLSchema" xmlns:xs="http://www.w3.org/2001/XMLSchema" xmlns:p="http://schemas.microsoft.com/office/2006/metadata/properties" xmlns:ns2="67590aee-88de-4a65-9348-9402733cb6d4" targetNamespace="http://schemas.microsoft.com/office/2006/metadata/properties" ma:root="true" ma:fieldsID="a60d4552e2b1d7bcce0194bcba044d06" ns2:_="">
    <xsd:import namespace="67590aee-88de-4a65-9348-9402733cb6d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590aee-88de-4a65-9348-9402733cb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AE4B78-E012-4F38-AF4E-620D0FBFF4AE}">
  <ds:schemaRefs>
    <ds:schemaRef ds:uri="http://schemas.openxmlformats.org/officeDocument/2006/bibliography"/>
  </ds:schemaRefs>
</ds:datastoreItem>
</file>

<file path=customXml/itemProps2.xml><?xml version="1.0" encoding="utf-8"?>
<ds:datastoreItem xmlns:ds="http://schemas.openxmlformats.org/officeDocument/2006/customXml" ds:itemID="{AD9A6F6B-2CC1-4C52-B715-DB98DD19FC88}"/>
</file>

<file path=customXml/itemProps3.xml><?xml version="1.0" encoding="utf-8"?>
<ds:datastoreItem xmlns:ds="http://schemas.openxmlformats.org/officeDocument/2006/customXml" ds:itemID="{8817A67D-ECD6-4E19-9B6C-537133BA290E}"/>
</file>

<file path=customXml/itemProps4.xml><?xml version="1.0" encoding="utf-8"?>
<ds:datastoreItem xmlns:ds="http://schemas.openxmlformats.org/officeDocument/2006/customXml" ds:itemID="{CD634CC0-4248-4472-97A5-A9C5090E54AB}"/>
</file>

<file path=docProps/app.xml><?xml version="1.0" encoding="utf-8"?>
<Properties xmlns="http://schemas.openxmlformats.org/officeDocument/2006/extended-properties" xmlns:vt="http://schemas.openxmlformats.org/officeDocument/2006/docPropsVTypes">
  <Template>Normal</Template>
  <TotalTime>3</TotalTime>
  <Pages>2</Pages>
  <Words>581</Words>
  <Characters>3488</Characters>
  <Application>Microsoft Office Word</Application>
  <DocSecurity>0</DocSecurity>
  <Lines>29</Lines>
  <Paragraphs>8</Paragraphs>
  <ScaleCrop>false</ScaleCrop>
  <HeadingPairs>
    <vt:vector size="2" baseType="variant">
      <vt:variant>
        <vt:lpstr>Tytuł</vt:lpstr>
      </vt:variant>
      <vt:variant>
        <vt:i4>1</vt:i4>
      </vt:variant>
    </vt:vector>
  </HeadingPairs>
  <TitlesOfParts>
    <vt:vector size="1" baseType="lpstr">
      <vt:lpstr>Mateusz Bilski</vt:lpstr>
    </vt:vector>
  </TitlesOfParts>
  <Company>Konferencja Transport XXI wieku</Company>
  <LinksUpToDate>false</LinksUpToDate>
  <CharactersWithSpaces>4061</CharactersWithSpaces>
  <SharedDoc>false</SharedDoc>
  <HLinks>
    <vt:vector size="12" baseType="variant">
      <vt:variant>
        <vt:i4>327735</vt:i4>
      </vt:variant>
      <vt:variant>
        <vt:i4>3</vt:i4>
      </vt:variant>
      <vt:variant>
        <vt:i4>0</vt:i4>
      </vt:variant>
      <vt:variant>
        <vt:i4>5</vt:i4>
      </vt:variant>
      <vt:variant>
        <vt:lpwstr>mailto:mail@aaa.pl</vt:lpwstr>
      </vt:variant>
      <vt:variant>
        <vt:lpwstr/>
      </vt:variant>
      <vt:variant>
        <vt:i4>327735</vt:i4>
      </vt:variant>
      <vt:variant>
        <vt:i4>0</vt:i4>
      </vt:variant>
      <vt:variant>
        <vt:i4>0</vt:i4>
      </vt:variant>
      <vt:variant>
        <vt:i4>5</vt:i4>
      </vt:variant>
      <vt:variant>
        <vt:lpwstr>mailto:mail@aaa.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usz Bilski</dc:title>
  <dc:creator>Rafał Cichocki</dc:creator>
  <cp:lastModifiedBy>Kwasiborska Anna</cp:lastModifiedBy>
  <cp:revision>2</cp:revision>
  <cp:lastPrinted>2010-04-27T23:46:00Z</cp:lastPrinted>
  <dcterms:created xsi:type="dcterms:W3CDTF">2022-03-04T09:11:00Z</dcterms:created>
  <dcterms:modified xsi:type="dcterms:W3CDTF">2022-03-04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6C809DE6905B488716DD5A48B5D521</vt:lpwstr>
  </property>
</Properties>
</file>